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5B683" w14:textId="77777777" w:rsidR="00687C9D" w:rsidRDefault="00687C9D" w:rsidP="00687C9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ZINAPSZIS+ MENTORPROGRAM</w:t>
      </w:r>
    </w:p>
    <w:p w14:paraId="29374250" w14:textId="0D018E16" w:rsidR="006F4770" w:rsidRDefault="00936B12" w:rsidP="006F4770">
      <w:pPr>
        <w:jc w:val="center"/>
        <w:rPr>
          <w:b/>
          <w:sz w:val="28"/>
          <w:szCs w:val="28"/>
        </w:rPr>
      </w:pPr>
      <w:r w:rsidRPr="00BB11AA">
        <w:rPr>
          <w:b/>
          <w:sz w:val="28"/>
          <w:szCs w:val="28"/>
        </w:rPr>
        <w:t>MUNKATERV (</w:t>
      </w:r>
      <w:r w:rsidR="00687C9D">
        <w:rPr>
          <w:b/>
          <w:sz w:val="28"/>
          <w:szCs w:val="28"/>
        </w:rPr>
        <w:t>2</w:t>
      </w:r>
      <w:r w:rsidR="006F4770" w:rsidRPr="00BB11AA">
        <w:rPr>
          <w:b/>
          <w:sz w:val="28"/>
          <w:szCs w:val="28"/>
        </w:rPr>
        <w:t>-</w:t>
      </w:r>
      <w:r w:rsidR="00687C9D">
        <w:rPr>
          <w:b/>
          <w:sz w:val="28"/>
          <w:szCs w:val="28"/>
        </w:rPr>
        <w:t>3</w:t>
      </w:r>
      <w:r w:rsidR="006F4770" w:rsidRPr="00BB11AA">
        <w:rPr>
          <w:b/>
          <w:sz w:val="28"/>
          <w:szCs w:val="28"/>
        </w:rPr>
        <w:t xml:space="preserve"> oldal)</w:t>
      </w:r>
    </w:p>
    <w:p w14:paraId="1EE66F63" w14:textId="1F1255A3" w:rsidR="00D23725" w:rsidRPr="00BB11AA" w:rsidRDefault="00D23725" w:rsidP="006F47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FE7AC2"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>/202</w:t>
      </w:r>
      <w:r w:rsidR="00FE7AC2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>. tanév</w:t>
      </w:r>
    </w:p>
    <w:p w14:paraId="47F7C98F" w14:textId="77777777" w:rsidR="006F4770" w:rsidRPr="00BB11AA" w:rsidRDefault="006F4770" w:rsidP="000B1727">
      <w:pPr>
        <w:jc w:val="both"/>
        <w:rPr>
          <w:sz w:val="22"/>
          <w:szCs w:val="22"/>
        </w:rPr>
      </w:pPr>
    </w:p>
    <w:p w14:paraId="07FC4C44" w14:textId="77777777" w:rsidR="000B1727" w:rsidRPr="00BB11AA" w:rsidRDefault="000B1727" w:rsidP="000B1727">
      <w:pPr>
        <w:jc w:val="both"/>
        <w:rPr>
          <w:sz w:val="22"/>
          <w:szCs w:val="22"/>
        </w:rPr>
      </w:pPr>
    </w:p>
    <w:p w14:paraId="750693F5" w14:textId="77777777" w:rsidR="000B1727" w:rsidRPr="00EB24F9" w:rsidRDefault="000B1727" w:rsidP="000B1727">
      <w:pPr>
        <w:jc w:val="both"/>
        <w:rPr>
          <w:b/>
          <w:sz w:val="22"/>
          <w:szCs w:val="22"/>
        </w:rPr>
      </w:pPr>
    </w:p>
    <w:p w14:paraId="1867143E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év:</w:t>
      </w:r>
    </w:p>
    <w:p w14:paraId="45805A47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EPTUN</w:t>
      </w:r>
      <w:r w:rsidR="00DF6B03" w:rsidRPr="00B10B63">
        <w:rPr>
          <w:b/>
          <w:sz w:val="22"/>
          <w:szCs w:val="22"/>
        </w:rPr>
        <w:t xml:space="preserve"> </w:t>
      </w:r>
      <w:r w:rsidR="000B1727" w:rsidRPr="00B10B63">
        <w:rPr>
          <w:b/>
          <w:sz w:val="22"/>
          <w:szCs w:val="22"/>
        </w:rPr>
        <w:t>kód:</w:t>
      </w:r>
    </w:p>
    <w:p w14:paraId="681421C5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Kar, s</w:t>
      </w:r>
      <w:r w:rsidR="000B1727" w:rsidRPr="00B10B63">
        <w:rPr>
          <w:b/>
          <w:sz w:val="22"/>
          <w:szCs w:val="22"/>
        </w:rPr>
        <w:t>zak</w:t>
      </w:r>
      <w:r w:rsidRPr="00B10B63">
        <w:rPr>
          <w:b/>
          <w:sz w:val="22"/>
          <w:szCs w:val="22"/>
        </w:rPr>
        <w:t>, évfolyam</w:t>
      </w:r>
      <w:r w:rsidR="000B1727" w:rsidRPr="00B10B63">
        <w:rPr>
          <w:b/>
          <w:sz w:val="22"/>
          <w:szCs w:val="22"/>
        </w:rPr>
        <w:t>:</w:t>
      </w:r>
    </w:p>
    <w:p w14:paraId="1C334126" w14:textId="77777777" w:rsidR="00687C9D" w:rsidRDefault="00687C9D" w:rsidP="00687C9D">
      <w:pPr>
        <w:spacing w:after="1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zakkollégium:</w:t>
      </w:r>
    </w:p>
    <w:p w14:paraId="67606372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E</w:t>
      </w:r>
      <w:r w:rsidR="00800763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>mail:</w:t>
      </w:r>
    </w:p>
    <w:p w14:paraId="77D4074B" w14:textId="77777777" w:rsidR="0066482F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obil</w:t>
      </w:r>
      <w:r w:rsidR="0075698F" w:rsidRPr="00B10B63">
        <w:rPr>
          <w:b/>
          <w:sz w:val="22"/>
          <w:szCs w:val="22"/>
        </w:rPr>
        <w:t>telefon</w:t>
      </w:r>
      <w:r w:rsidRPr="00B10B63">
        <w:rPr>
          <w:b/>
          <w:sz w:val="22"/>
          <w:szCs w:val="22"/>
        </w:rPr>
        <w:t>szám:</w:t>
      </w:r>
    </w:p>
    <w:p w14:paraId="4C64D993" w14:textId="77777777" w:rsidR="00687C9D" w:rsidRPr="00B10B63" w:rsidRDefault="00687C9D" w:rsidP="000B1727">
      <w:pPr>
        <w:spacing w:after="120"/>
        <w:jc w:val="both"/>
        <w:rPr>
          <w:b/>
          <w:sz w:val="22"/>
          <w:szCs w:val="22"/>
        </w:rPr>
      </w:pPr>
    </w:p>
    <w:p w14:paraId="61977F89" w14:textId="4AA42799" w:rsidR="006F4770" w:rsidRPr="00B10B63" w:rsidRDefault="006F4770" w:rsidP="006F4770">
      <w:pPr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unka</w:t>
      </w:r>
      <w:r w:rsidR="000B1727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 xml:space="preserve"> és időterv</w:t>
      </w:r>
      <w:r w:rsidRPr="00B10B63">
        <w:rPr>
          <w:sz w:val="22"/>
          <w:szCs w:val="22"/>
        </w:rPr>
        <w:t xml:space="preserve">: </w:t>
      </w:r>
      <w:r w:rsidR="00687C9D">
        <w:rPr>
          <w:sz w:val="22"/>
          <w:szCs w:val="22"/>
        </w:rPr>
        <w:t>A tervezett mentori munka</w:t>
      </w:r>
      <w:r w:rsidRPr="00B10B63">
        <w:rPr>
          <w:sz w:val="22"/>
          <w:szCs w:val="22"/>
        </w:rPr>
        <w:t xml:space="preserve"> megvalósításának tervezett módja – feladatok, módszerek, ütemezés (</w:t>
      </w:r>
      <w:r w:rsidR="00687C9D">
        <w:rPr>
          <w:sz w:val="22"/>
          <w:szCs w:val="22"/>
        </w:rPr>
        <w:t>havi</w:t>
      </w:r>
      <w:r w:rsidRPr="00B10B63">
        <w:rPr>
          <w:sz w:val="22"/>
          <w:szCs w:val="22"/>
        </w:rPr>
        <w:t xml:space="preserve"> ütemezéssel</w:t>
      </w:r>
      <w:r w:rsidR="00687C9D">
        <w:rPr>
          <w:sz w:val="22"/>
          <w:szCs w:val="22"/>
        </w:rPr>
        <w:t>, 7 hónapra</w:t>
      </w:r>
      <w:r w:rsidRPr="00B10B63">
        <w:rPr>
          <w:sz w:val="22"/>
          <w:szCs w:val="22"/>
        </w:rPr>
        <w:t>).</w:t>
      </w:r>
    </w:p>
    <w:p w14:paraId="0C0499F7" w14:textId="77777777" w:rsidR="006F4770" w:rsidRPr="00B10B63" w:rsidRDefault="006F4770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93617D" w14:textId="586EFC96" w:rsidR="000B1727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</w:t>
      </w:r>
      <w:r w:rsidR="00FE7AC2">
        <w:rPr>
          <w:sz w:val="22"/>
          <w:szCs w:val="22"/>
        </w:rPr>
        <w:t>4</w:t>
      </w:r>
      <w:r>
        <w:rPr>
          <w:sz w:val="22"/>
          <w:szCs w:val="22"/>
        </w:rPr>
        <w:t>. október:</w:t>
      </w:r>
    </w:p>
    <w:p w14:paraId="461503FE" w14:textId="77777777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40ACFCC" w14:textId="19772477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</w:t>
      </w:r>
      <w:r w:rsidR="00FE7AC2">
        <w:rPr>
          <w:sz w:val="22"/>
          <w:szCs w:val="22"/>
        </w:rPr>
        <w:t>4</w:t>
      </w:r>
      <w:r>
        <w:rPr>
          <w:sz w:val="22"/>
          <w:szCs w:val="22"/>
        </w:rPr>
        <w:t>. november:</w:t>
      </w:r>
    </w:p>
    <w:p w14:paraId="4BB7D112" w14:textId="77777777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5565D8B4" w14:textId="510F7513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</w:t>
      </w:r>
      <w:r w:rsidR="00FE7AC2">
        <w:rPr>
          <w:sz w:val="22"/>
          <w:szCs w:val="22"/>
        </w:rPr>
        <w:t>4</w:t>
      </w:r>
      <w:r>
        <w:rPr>
          <w:sz w:val="22"/>
          <w:szCs w:val="22"/>
        </w:rPr>
        <w:t>. december:</w:t>
      </w:r>
    </w:p>
    <w:p w14:paraId="502ECDC4" w14:textId="77777777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31695363" w14:textId="7F8F7F61" w:rsidR="00687C9D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</w:t>
      </w:r>
      <w:r w:rsidR="00FE7AC2">
        <w:rPr>
          <w:sz w:val="22"/>
          <w:szCs w:val="22"/>
        </w:rPr>
        <w:t>5</w:t>
      </w:r>
      <w:r>
        <w:rPr>
          <w:sz w:val="22"/>
          <w:szCs w:val="22"/>
        </w:rPr>
        <w:t>. január:</w:t>
      </w:r>
    </w:p>
    <w:p w14:paraId="0B795898" w14:textId="77777777" w:rsidR="00687C9D" w:rsidRPr="00B10B63" w:rsidRDefault="00687C9D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AF18036" w14:textId="6089A356" w:rsidR="00687C9D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</w:t>
      </w:r>
      <w:r w:rsidR="00FE7AC2">
        <w:rPr>
          <w:sz w:val="22"/>
          <w:szCs w:val="22"/>
        </w:rPr>
        <w:t>5</w:t>
      </w:r>
      <w:r>
        <w:rPr>
          <w:sz w:val="22"/>
          <w:szCs w:val="22"/>
        </w:rPr>
        <w:t>. február:</w:t>
      </w:r>
    </w:p>
    <w:p w14:paraId="79E0D9CB" w14:textId="77777777" w:rsidR="00687C9D" w:rsidRPr="00B10B63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1DD098CC" w14:textId="4CEAEF46" w:rsidR="00687C9D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</w:t>
      </w:r>
      <w:r w:rsidR="00FE7AC2">
        <w:rPr>
          <w:sz w:val="22"/>
          <w:szCs w:val="22"/>
        </w:rPr>
        <w:t>5</w:t>
      </w:r>
      <w:r>
        <w:rPr>
          <w:sz w:val="22"/>
          <w:szCs w:val="22"/>
        </w:rPr>
        <w:t>. március:</w:t>
      </w:r>
    </w:p>
    <w:p w14:paraId="01AA3DDB" w14:textId="77777777" w:rsidR="00687C9D" w:rsidRPr="00B10B63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66828347" w14:textId="11618ADF" w:rsidR="00687C9D" w:rsidRPr="00B10B63" w:rsidRDefault="00687C9D" w:rsidP="00687C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>202</w:t>
      </w:r>
      <w:r w:rsidR="00FE7AC2">
        <w:rPr>
          <w:sz w:val="22"/>
          <w:szCs w:val="22"/>
        </w:rPr>
        <w:t>5</w:t>
      </w:r>
      <w:r>
        <w:rPr>
          <w:sz w:val="22"/>
          <w:szCs w:val="22"/>
        </w:rPr>
        <w:t>. április:</w:t>
      </w:r>
    </w:p>
    <w:p w14:paraId="5C0FBA32" w14:textId="77777777" w:rsidR="000B1727" w:rsidRPr="00B10B63" w:rsidRDefault="000B1727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272545E5" w14:textId="77777777" w:rsidR="00BB11AA" w:rsidRPr="00B10B63" w:rsidRDefault="00BB11AA" w:rsidP="006F47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2"/>
          <w:szCs w:val="22"/>
        </w:rPr>
      </w:pPr>
    </w:p>
    <w:p w14:paraId="73E84653" w14:textId="77777777" w:rsidR="006F4770" w:rsidRPr="00B10B63" w:rsidRDefault="006F4770" w:rsidP="006F4770">
      <w:pPr>
        <w:jc w:val="both"/>
        <w:rPr>
          <w:sz w:val="22"/>
          <w:szCs w:val="22"/>
        </w:rPr>
      </w:pPr>
    </w:p>
    <w:p w14:paraId="27836B2C" w14:textId="77777777" w:rsidR="00BB11AA" w:rsidRPr="00B10B63" w:rsidRDefault="00BB11AA" w:rsidP="004D488D">
      <w:pPr>
        <w:rPr>
          <w:sz w:val="22"/>
          <w:szCs w:val="22"/>
        </w:rPr>
      </w:pPr>
    </w:p>
    <w:p w14:paraId="137145E6" w14:textId="1FC4A20C" w:rsidR="008C6355" w:rsidRPr="00B10B63" w:rsidRDefault="00BB11AA" w:rsidP="008C6355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</w:t>
      </w:r>
      <w:r w:rsidR="008C6355" w:rsidRPr="00B10B63">
        <w:rPr>
          <w:sz w:val="22"/>
          <w:szCs w:val="22"/>
        </w:rPr>
        <w:t>:</w:t>
      </w:r>
    </w:p>
    <w:p w14:paraId="116D96BC" w14:textId="77777777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343C747A" w14:textId="77777777" w:rsidR="00BB11AA" w:rsidRPr="00B10B63" w:rsidRDefault="00BB11AA" w:rsidP="00BB11AA">
      <w:pPr>
        <w:jc w:val="right"/>
        <w:rPr>
          <w:sz w:val="22"/>
          <w:szCs w:val="22"/>
        </w:rPr>
      </w:pPr>
      <w:r w:rsidRPr="00B10B63">
        <w:rPr>
          <w:sz w:val="22"/>
          <w:szCs w:val="22"/>
        </w:rPr>
        <w:t xml:space="preserve">             Hallgató</w:t>
      </w:r>
    </w:p>
    <w:p w14:paraId="55895ACF" w14:textId="77777777" w:rsidR="00BB11AA" w:rsidRPr="00B10B63" w:rsidRDefault="00BB11AA" w:rsidP="008C6355">
      <w:pPr>
        <w:spacing w:after="120"/>
        <w:jc w:val="both"/>
        <w:rPr>
          <w:sz w:val="22"/>
          <w:szCs w:val="22"/>
        </w:rPr>
      </w:pPr>
    </w:p>
    <w:p w14:paraId="10936871" w14:textId="77777777" w:rsidR="006F4770" w:rsidRDefault="006F4770" w:rsidP="006F4770">
      <w:pPr>
        <w:jc w:val="both"/>
        <w:rPr>
          <w:rFonts w:ascii="Calibri" w:hAnsi="Calibri"/>
          <w:sz w:val="22"/>
          <w:szCs w:val="22"/>
        </w:rPr>
      </w:pPr>
    </w:p>
    <w:p w14:paraId="021A807C" w14:textId="77777777" w:rsidR="006F4770" w:rsidRDefault="006F4770" w:rsidP="006F4770"/>
    <w:p w14:paraId="4DBFC8D2" w14:textId="77777777" w:rsidR="00A17509" w:rsidRDefault="00A17509"/>
    <w:sectPr w:rsidR="00A17509" w:rsidSect="00410F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34B90"/>
    <w:multiLevelType w:val="multilevel"/>
    <w:tmpl w:val="38FE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5754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LYwAEILQwNjIyUdpeDU4uLM/DyQArNaABV9tuosAAAA"/>
  </w:docVars>
  <w:rsids>
    <w:rsidRoot w:val="006F4770"/>
    <w:rsid w:val="000B1727"/>
    <w:rsid w:val="00410FB5"/>
    <w:rsid w:val="00445078"/>
    <w:rsid w:val="00477DAA"/>
    <w:rsid w:val="004D488D"/>
    <w:rsid w:val="005F687E"/>
    <w:rsid w:val="0066482F"/>
    <w:rsid w:val="00687C9D"/>
    <w:rsid w:val="006D5375"/>
    <w:rsid w:val="006F4770"/>
    <w:rsid w:val="0075698F"/>
    <w:rsid w:val="00800763"/>
    <w:rsid w:val="00806E63"/>
    <w:rsid w:val="008C6355"/>
    <w:rsid w:val="00936B12"/>
    <w:rsid w:val="00985704"/>
    <w:rsid w:val="0099000F"/>
    <w:rsid w:val="00A17509"/>
    <w:rsid w:val="00B10B63"/>
    <w:rsid w:val="00BB11AA"/>
    <w:rsid w:val="00BD41F1"/>
    <w:rsid w:val="00D23725"/>
    <w:rsid w:val="00DF6B03"/>
    <w:rsid w:val="00E37ED7"/>
    <w:rsid w:val="00E516BD"/>
    <w:rsid w:val="00EB24F9"/>
    <w:rsid w:val="00F4671E"/>
    <w:rsid w:val="00FE7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7AAA6"/>
  <w15:chartTrackingRefBased/>
  <w15:docId w15:val="{54803A45-51CD-46E9-98E4-053D0F66F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4770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ABE8A-2FE2-4DFC-B61F-94F63A9BC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K</dc:creator>
  <cp:keywords/>
  <cp:lastModifiedBy>Kassai Petronella</cp:lastModifiedBy>
  <cp:revision>2</cp:revision>
  <dcterms:created xsi:type="dcterms:W3CDTF">2024-05-27T09:40:00Z</dcterms:created>
  <dcterms:modified xsi:type="dcterms:W3CDTF">2024-05-27T09:40:00Z</dcterms:modified>
</cp:coreProperties>
</file>